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674116A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05B64BE1" w14:textId="51E377A6" w:rsidR="009C055B" w:rsidRPr="00B971A7" w:rsidRDefault="00B971A7" w:rsidP="009C055B">
      <w:pPr>
        <w:spacing w:after="120" w:line="276" w:lineRule="auto"/>
        <w:jc w:val="both"/>
        <w:rPr>
          <w:b/>
          <w:bCs/>
          <w:color w:val="00B0F0"/>
          <w:sz w:val="36"/>
          <w:szCs w:val="36"/>
        </w:rPr>
      </w:pPr>
      <w:r w:rsidRPr="00B971A7">
        <w:rPr>
          <w:rStyle w:val="Siln"/>
          <w:color w:val="00B0F0"/>
          <w:sz w:val="36"/>
          <w:szCs w:val="36"/>
        </w:rPr>
        <w:t>První české „Auto roku“ odchází letos do důchodu: Škoda Felicia může zamířit mezi veterány</w:t>
      </w:r>
    </w:p>
    <w:p w14:paraId="683B3E5B" w14:textId="0F219ED3" w:rsidR="001033CD" w:rsidRPr="001033CD" w:rsidRDefault="00BC5932" w:rsidP="001033CD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2C6B1E">
        <w:rPr>
          <w:rFonts w:ascii="Arial" w:hAnsi="Arial" w:cs="Arial"/>
          <w:b/>
          <w:bCs/>
        </w:rPr>
        <w:t xml:space="preserve">Praha, </w:t>
      </w:r>
      <w:r w:rsidR="001033CD" w:rsidRPr="002C6B1E">
        <w:rPr>
          <w:rFonts w:ascii="Arial" w:hAnsi="Arial" w:cs="Arial"/>
          <w:b/>
          <w:bCs/>
        </w:rPr>
        <w:t>25</w:t>
      </w:r>
      <w:r w:rsidRPr="002C6B1E">
        <w:rPr>
          <w:rFonts w:ascii="Arial" w:hAnsi="Arial" w:cs="Arial"/>
          <w:b/>
          <w:bCs/>
        </w:rPr>
        <w:t xml:space="preserve">. </w:t>
      </w:r>
      <w:r w:rsidR="00D44981" w:rsidRPr="002C6B1E">
        <w:rPr>
          <w:rFonts w:ascii="Arial" w:hAnsi="Arial" w:cs="Arial"/>
          <w:b/>
          <w:bCs/>
        </w:rPr>
        <w:t xml:space="preserve">ledna </w:t>
      </w:r>
      <w:r w:rsidRPr="002C6B1E">
        <w:rPr>
          <w:rFonts w:ascii="Arial" w:hAnsi="Arial" w:cs="Arial"/>
          <w:b/>
          <w:bCs/>
        </w:rPr>
        <w:t>202</w:t>
      </w:r>
      <w:r w:rsidR="00D44981" w:rsidRPr="002C6B1E">
        <w:rPr>
          <w:rFonts w:ascii="Arial" w:hAnsi="Arial" w:cs="Arial"/>
          <w:b/>
          <w:bCs/>
        </w:rPr>
        <w:t>4</w:t>
      </w:r>
      <w:r w:rsidRPr="00DD384C">
        <w:rPr>
          <w:rFonts w:ascii="Arial" w:hAnsi="Arial" w:cs="Arial"/>
          <w:b/>
          <w:bCs/>
          <w:i/>
          <w:iCs/>
        </w:rPr>
        <w:t xml:space="preserve"> –</w:t>
      </w:r>
      <w:r w:rsidRPr="00DD384C">
        <w:rPr>
          <w:rFonts w:ascii="Arial" w:hAnsi="Arial" w:cs="Arial"/>
          <w:b/>
          <w:bCs/>
        </w:rPr>
        <w:t xml:space="preserve"> </w:t>
      </w:r>
      <w:r w:rsidR="001033CD" w:rsidRPr="001033CD">
        <w:rPr>
          <w:rFonts w:ascii="Arial" w:hAnsi="Arial" w:cs="Arial"/>
          <w:b/>
          <w:bCs/>
        </w:rPr>
        <w:t>Řada českých řidičů netrpělivě vyhlíž</w:t>
      </w:r>
      <w:r w:rsidR="00D32036">
        <w:rPr>
          <w:rFonts w:ascii="Arial" w:hAnsi="Arial" w:cs="Arial"/>
          <w:b/>
          <w:bCs/>
        </w:rPr>
        <w:t>ela</w:t>
      </w:r>
      <w:r w:rsidR="001033CD" w:rsidRPr="001033CD">
        <w:rPr>
          <w:rFonts w:ascii="Arial" w:hAnsi="Arial" w:cs="Arial"/>
          <w:b/>
          <w:bCs/>
        </w:rPr>
        <w:t xml:space="preserve"> rok 2024 s očekáváním, že ze svého obyčejného auta udělají ceněného veterána. Právě letos pokoří hranici 30 let první nositel titulu českého Auta roku – Škoda Felicia. Spolu s ní mezi veterány zamíří Audi A8, Lancia Kappa, Toyota RAV4 a jiné modely, které dobře známe z českých silnic. U řady z nich spadla cena pod úroveň jednoho průměrného platu. To může lákat k výměně „bílých“ značek za „veteránské“ s benefity v podobě nižšího povinného ručení nebo vjezdu do nízkoemisních zón. Jak ale upozorňuje Ing. Marek Knieža z webu TipCars.com, status veterána s sebou nese řadu výdajů, omezení a povinností.</w:t>
      </w:r>
    </w:p>
    <w:p w14:paraId="6AA0E18D" w14:textId="0FFA3B69" w:rsidR="001033CD" w:rsidRPr="001033CD" w:rsidRDefault="001033CD" w:rsidP="001033CD">
      <w:pPr>
        <w:spacing w:after="120" w:line="276" w:lineRule="auto"/>
        <w:jc w:val="both"/>
        <w:rPr>
          <w:rFonts w:ascii="Arial" w:hAnsi="Arial" w:cs="Arial"/>
          <w:i/>
          <w:iCs/>
        </w:rPr>
      </w:pPr>
      <w:r w:rsidRPr="001033CD">
        <w:rPr>
          <w:rFonts w:ascii="Arial" w:hAnsi="Arial" w:cs="Arial"/>
          <w:i/>
          <w:iCs/>
        </w:rPr>
        <w:t>„Kupní cena je jen začátek,“</w:t>
      </w:r>
      <w:r w:rsidRPr="001033CD">
        <w:rPr>
          <w:rFonts w:ascii="Arial" w:hAnsi="Arial" w:cs="Arial"/>
        </w:rPr>
        <w:t xml:space="preserve"> říká Ing. Marek Knieža, výkonný ředitel inzertního webu T</w:t>
      </w:r>
      <w:r w:rsidR="00E37675">
        <w:rPr>
          <w:rFonts w:ascii="Arial" w:hAnsi="Arial" w:cs="Arial"/>
        </w:rPr>
        <w:t>i</w:t>
      </w:r>
      <w:r w:rsidRPr="001033CD">
        <w:rPr>
          <w:rFonts w:ascii="Arial" w:hAnsi="Arial" w:cs="Arial"/>
        </w:rPr>
        <w:t xml:space="preserve">pCars.com s nabídkou více než 58 000 automobilů pokrývajících posledních téměř 100 let. </w:t>
      </w:r>
      <w:r w:rsidRPr="001033CD">
        <w:rPr>
          <w:rFonts w:ascii="Arial" w:hAnsi="Arial" w:cs="Arial"/>
          <w:i/>
          <w:iCs/>
        </w:rPr>
        <w:t xml:space="preserve">„Cesta za veteránskými značkami vede přes takzvané </w:t>
      </w:r>
      <w:proofErr w:type="spellStart"/>
      <w:r w:rsidRPr="001033CD">
        <w:rPr>
          <w:rFonts w:ascii="Arial" w:hAnsi="Arial" w:cs="Arial"/>
          <w:i/>
          <w:iCs/>
        </w:rPr>
        <w:t>testace</w:t>
      </w:r>
      <w:proofErr w:type="spellEnd"/>
      <w:r w:rsidRPr="001033CD">
        <w:rPr>
          <w:rFonts w:ascii="Arial" w:hAnsi="Arial" w:cs="Arial"/>
          <w:i/>
          <w:iCs/>
        </w:rPr>
        <w:t xml:space="preserve">. Na nich se hodnotí autentický stav vozu po estetické i technické stránce. Majitele potenciálního historického vozidla pak překvapí, kolik peněz, práce a času je bude stát, aby splnili podmínky </w:t>
      </w:r>
      <w:proofErr w:type="spellStart"/>
      <w:r w:rsidRPr="001033CD">
        <w:rPr>
          <w:rFonts w:ascii="Arial" w:hAnsi="Arial" w:cs="Arial"/>
          <w:i/>
          <w:iCs/>
        </w:rPr>
        <w:t>testace</w:t>
      </w:r>
      <w:proofErr w:type="spellEnd"/>
      <w:r w:rsidRPr="001033CD">
        <w:rPr>
          <w:rFonts w:ascii="Arial" w:hAnsi="Arial" w:cs="Arial"/>
          <w:i/>
          <w:iCs/>
        </w:rPr>
        <w:t>. Navíc by ho neměli používat pro běžné ježdění nebo k podnikání.“</w:t>
      </w:r>
    </w:p>
    <w:p w14:paraId="38F9D941" w14:textId="77777777" w:rsidR="001033CD" w:rsidRPr="001033CD" w:rsidRDefault="001033CD" w:rsidP="001033CD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1033CD">
        <w:rPr>
          <w:rFonts w:ascii="Arial" w:hAnsi="Arial" w:cs="Arial"/>
          <w:b/>
          <w:bCs/>
        </w:rPr>
        <w:t>Zkoušky z automobilové dospělosti</w:t>
      </w:r>
    </w:p>
    <w:p w14:paraId="66931F00" w14:textId="520A19FF" w:rsidR="001033CD" w:rsidRPr="001033CD" w:rsidRDefault="001033CD" w:rsidP="001033CD">
      <w:pPr>
        <w:spacing w:after="120" w:line="276" w:lineRule="auto"/>
        <w:jc w:val="both"/>
        <w:rPr>
          <w:rFonts w:ascii="Arial" w:hAnsi="Arial" w:cs="Arial"/>
        </w:rPr>
      </w:pPr>
      <w:r w:rsidRPr="001033CD">
        <w:rPr>
          <w:rFonts w:ascii="Arial" w:hAnsi="Arial" w:cs="Arial"/>
        </w:rPr>
        <w:t xml:space="preserve">Samotné </w:t>
      </w:r>
      <w:proofErr w:type="spellStart"/>
      <w:r w:rsidRPr="001033CD">
        <w:rPr>
          <w:rFonts w:ascii="Arial" w:hAnsi="Arial" w:cs="Arial"/>
        </w:rPr>
        <w:t>testace</w:t>
      </w:r>
      <w:proofErr w:type="spellEnd"/>
      <w:r w:rsidRPr="001033CD">
        <w:rPr>
          <w:rFonts w:ascii="Arial" w:hAnsi="Arial" w:cs="Arial"/>
        </w:rPr>
        <w:t xml:space="preserve"> jsou dvě: klubová a krajská. První je zaměřená na historickou původnost, druhá na technickou. Zkoumá se na nich, jestli je kandidát na veterána ve velmi dobrém technickém stavu a kompletně funkční. V podstatě by měl být ve stavu blízkém opuštění výrobní linky. Nežádoucí jsou nejen nedobové doplňky, ale také poškozený interiér nebo koroze. Právě ta bývá přítomná u levn</w:t>
      </w:r>
      <w:r>
        <w:rPr>
          <w:rFonts w:ascii="Arial" w:hAnsi="Arial" w:cs="Arial"/>
        </w:rPr>
        <w:t>ějších</w:t>
      </w:r>
      <w:r w:rsidRPr="001033CD">
        <w:rPr>
          <w:rFonts w:ascii="Arial" w:hAnsi="Arial" w:cs="Arial"/>
        </w:rPr>
        <w:t xml:space="preserve"> aut zachráněných </w:t>
      </w:r>
      <w:r>
        <w:rPr>
          <w:rFonts w:ascii="Arial" w:hAnsi="Arial" w:cs="Arial"/>
        </w:rPr>
        <w:t>„</w:t>
      </w:r>
      <w:r w:rsidRPr="001033CD">
        <w:rPr>
          <w:rFonts w:ascii="Arial" w:hAnsi="Arial" w:cs="Arial"/>
        </w:rPr>
        <w:t>z kopřiv</w:t>
      </w:r>
      <w:r>
        <w:rPr>
          <w:rFonts w:ascii="Arial" w:hAnsi="Arial" w:cs="Arial"/>
        </w:rPr>
        <w:t>“</w:t>
      </w:r>
      <w:r w:rsidRPr="001033CD">
        <w:rPr>
          <w:rFonts w:ascii="Arial" w:hAnsi="Arial" w:cs="Arial"/>
        </w:rPr>
        <w:t xml:space="preserve"> na zahradě. Také může být systémovým problémem některých modelů, třeba u nás populární Felicie. Nejvíce času a energie dokáže vzít ladění detailů. </w:t>
      </w:r>
      <w:r w:rsidRPr="001033CD">
        <w:rPr>
          <w:rFonts w:ascii="Arial" w:hAnsi="Arial" w:cs="Arial"/>
          <w:i/>
          <w:iCs/>
        </w:rPr>
        <w:t>„Shánění drobných dílů může trvat déle než renovace zbytku auta,“</w:t>
      </w:r>
      <w:r w:rsidRPr="001033CD">
        <w:rPr>
          <w:rFonts w:ascii="Arial" w:hAnsi="Arial" w:cs="Arial"/>
        </w:rPr>
        <w:t xml:space="preserve"> upozorňuje Marek Knieža. </w:t>
      </w:r>
      <w:r w:rsidRPr="001033CD">
        <w:rPr>
          <w:rFonts w:ascii="Arial" w:hAnsi="Arial" w:cs="Arial"/>
          <w:i/>
          <w:iCs/>
        </w:rPr>
        <w:t>„Části karoserie, podvozku nebo motoru na trhu ještě jsou. Ale narazit na drobnosti typu středové pokličky, chromové lišty nebo emblémy akčních modelů se může rovnat zázraku.“</w:t>
      </w:r>
    </w:p>
    <w:p w14:paraId="1F96B43A" w14:textId="1CE42890" w:rsidR="001033CD" w:rsidRPr="001033CD" w:rsidRDefault="001033CD" w:rsidP="001033CD">
      <w:pPr>
        <w:spacing w:after="120" w:line="276" w:lineRule="auto"/>
        <w:jc w:val="both"/>
        <w:rPr>
          <w:rFonts w:ascii="Arial" w:hAnsi="Arial" w:cs="Arial"/>
        </w:rPr>
      </w:pPr>
      <w:proofErr w:type="spellStart"/>
      <w:r w:rsidRPr="001033CD">
        <w:rPr>
          <w:rFonts w:ascii="Arial" w:hAnsi="Arial" w:cs="Arial"/>
        </w:rPr>
        <w:t>Testační</w:t>
      </w:r>
      <w:proofErr w:type="spellEnd"/>
      <w:r w:rsidRPr="001033CD">
        <w:rPr>
          <w:rFonts w:ascii="Arial" w:hAnsi="Arial" w:cs="Arial"/>
        </w:rPr>
        <w:t xml:space="preserve"> administrativa přijde celkem na několik tisíc korun. Počítat je potřeba s platbou servisu za technickou prohlídku, poplatek klubu, krajské organizaci, komisaři nebo nafocení automobilu v požadované kvalitě. Testování je platné pět let, pak je třeba provést placenou </w:t>
      </w:r>
      <w:proofErr w:type="spellStart"/>
      <w:r w:rsidRPr="001033CD">
        <w:rPr>
          <w:rFonts w:ascii="Arial" w:hAnsi="Arial" w:cs="Arial"/>
        </w:rPr>
        <w:t>retestaci</w:t>
      </w:r>
      <w:proofErr w:type="spellEnd"/>
      <w:r w:rsidRPr="001033CD">
        <w:rPr>
          <w:rFonts w:ascii="Arial" w:hAnsi="Arial" w:cs="Arial"/>
        </w:rPr>
        <w:t xml:space="preserve">. </w:t>
      </w:r>
    </w:p>
    <w:p w14:paraId="738CE35E" w14:textId="77777777" w:rsidR="001033CD" w:rsidRPr="001033CD" w:rsidRDefault="001033CD" w:rsidP="001033CD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1033CD">
        <w:rPr>
          <w:rFonts w:ascii="Arial" w:hAnsi="Arial" w:cs="Arial"/>
          <w:b/>
          <w:bCs/>
        </w:rPr>
        <w:t>Nejslabší ročník</w:t>
      </w:r>
    </w:p>
    <w:p w14:paraId="125973A8" w14:textId="38162EE5" w:rsidR="001033CD" w:rsidRPr="001033CD" w:rsidRDefault="001033CD" w:rsidP="001033CD">
      <w:pPr>
        <w:spacing w:after="120" w:line="276" w:lineRule="auto"/>
        <w:jc w:val="both"/>
        <w:rPr>
          <w:rFonts w:ascii="Arial" w:hAnsi="Arial" w:cs="Arial"/>
        </w:rPr>
      </w:pPr>
      <w:r w:rsidRPr="001033CD">
        <w:rPr>
          <w:rFonts w:ascii="Arial" w:hAnsi="Arial" w:cs="Arial"/>
          <w:i/>
          <w:iCs/>
        </w:rPr>
        <w:t>„Pokud ještě doma nemáte budoucího veterána, připravte se na čekání,“</w:t>
      </w:r>
      <w:r w:rsidRPr="001033CD">
        <w:rPr>
          <w:rFonts w:ascii="Arial" w:hAnsi="Arial" w:cs="Arial"/>
        </w:rPr>
        <w:t xml:space="preserve"> mírní nadšení potenciálních </w:t>
      </w:r>
      <w:proofErr w:type="spellStart"/>
      <w:r w:rsidRPr="001033CD">
        <w:rPr>
          <w:rFonts w:ascii="Arial" w:hAnsi="Arial" w:cs="Arial"/>
        </w:rPr>
        <w:t>veteránistů</w:t>
      </w:r>
      <w:proofErr w:type="spellEnd"/>
      <w:r w:rsidRPr="001033CD">
        <w:rPr>
          <w:rFonts w:ascii="Arial" w:hAnsi="Arial" w:cs="Arial"/>
        </w:rPr>
        <w:t xml:space="preserve"> Marek Knieža. Nabídka z prvních ročníků nebývá široká. Výroba se často rozbíhá až v průběhu roku a navíc pozvolně. </w:t>
      </w:r>
      <w:r w:rsidRPr="001033CD">
        <w:rPr>
          <w:rFonts w:ascii="Arial" w:hAnsi="Arial" w:cs="Arial"/>
          <w:i/>
          <w:iCs/>
        </w:rPr>
        <w:t>„Například Škoda Felicia se začala vyrábět až v polovině října. Ročník 1994 je tak poměrně nedostatkovým zbožím.“</w:t>
      </w:r>
      <w:r w:rsidRPr="001033CD">
        <w:rPr>
          <w:rFonts w:ascii="Arial" w:hAnsi="Arial" w:cs="Arial"/>
        </w:rPr>
        <w:t xml:space="preserve"> Jeho slova potvrzují statistiky. V databázi Ministerstva dopravy je necelých 400 Felicií registrovaných v roce 1994, které jsou vedené jako provozované. Avšak jen 160 má platnou STK. Ročník 1995 je oproti tomu zastoupený téměř 10 000 hatchbacky a kombíky, platnou „technickou“ jich má přes 7 000. V nabídce autobazarů se pak za poslední dva roky objevily 3 vozy prvního a 35 z druhého </w:t>
      </w:r>
      <w:r w:rsidRPr="001033CD">
        <w:rPr>
          <w:rFonts w:ascii="Arial" w:hAnsi="Arial" w:cs="Arial"/>
        </w:rPr>
        <w:lastRenderedPageBreak/>
        <w:t xml:space="preserve">ročníku. Většina Felicií tohoto stáří mění majitele spíš cestou soukromé inzerce. Nemalá část zůstává v rodině jako druhé či třetí auto pro případ rezervy. </w:t>
      </w:r>
    </w:p>
    <w:p w14:paraId="57646AF7" w14:textId="4D273585" w:rsidR="001033CD" w:rsidRPr="001033CD" w:rsidRDefault="001033CD" w:rsidP="001033CD">
      <w:pPr>
        <w:spacing w:after="120" w:line="276" w:lineRule="auto"/>
        <w:jc w:val="both"/>
        <w:rPr>
          <w:rFonts w:ascii="Arial" w:hAnsi="Arial" w:cs="Arial"/>
        </w:rPr>
      </w:pPr>
      <w:r w:rsidRPr="001033CD">
        <w:rPr>
          <w:rFonts w:ascii="Arial" w:hAnsi="Arial" w:cs="Arial"/>
        </w:rPr>
        <w:t xml:space="preserve">Problém s nalezením vhodného kandidáta na historické vozidlo budou mít nejspíš také zájemci o další novinky roku 1994. Modely jako Audi A4, Hyundai </w:t>
      </w:r>
      <w:proofErr w:type="spellStart"/>
      <w:r w:rsidRPr="001033CD">
        <w:rPr>
          <w:rFonts w:ascii="Arial" w:hAnsi="Arial" w:cs="Arial"/>
        </w:rPr>
        <w:t>Accent</w:t>
      </w:r>
      <w:proofErr w:type="spellEnd"/>
      <w:r w:rsidRPr="001033CD">
        <w:rPr>
          <w:rFonts w:ascii="Arial" w:hAnsi="Arial" w:cs="Arial"/>
        </w:rPr>
        <w:t>, Lancia Kappa, Toyota RAV4 nebo Volkswagen Polo j</w:t>
      </w:r>
      <w:r w:rsidR="002C6B1E">
        <w:rPr>
          <w:rFonts w:ascii="Arial" w:hAnsi="Arial" w:cs="Arial"/>
        </w:rPr>
        <w:t xml:space="preserve">sou </w:t>
      </w:r>
      <w:r w:rsidRPr="001033CD">
        <w:rPr>
          <w:rFonts w:ascii="Arial" w:hAnsi="Arial" w:cs="Arial"/>
        </w:rPr>
        <w:t xml:space="preserve">v Česku provozované v počtech nižších desítek kusů. V nabídce autobazarů se pak tato auta prakticky nevyskytují. </w:t>
      </w:r>
    </w:p>
    <w:p w14:paraId="3A91656B" w14:textId="31814CA1" w:rsidR="001033CD" w:rsidRPr="001033CD" w:rsidRDefault="001033CD" w:rsidP="001033CD">
      <w:pPr>
        <w:spacing w:after="120" w:line="276" w:lineRule="auto"/>
        <w:jc w:val="both"/>
        <w:rPr>
          <w:rFonts w:ascii="Arial" w:hAnsi="Arial" w:cs="Arial"/>
        </w:rPr>
      </w:pPr>
      <w:r w:rsidRPr="001033CD">
        <w:rPr>
          <w:rFonts w:ascii="Arial" w:hAnsi="Arial" w:cs="Arial"/>
        </w:rPr>
        <w:t>„</w:t>
      </w:r>
      <w:r w:rsidRPr="001033CD">
        <w:rPr>
          <w:rFonts w:ascii="Arial" w:hAnsi="Arial" w:cs="Arial"/>
          <w:i/>
          <w:iCs/>
        </w:rPr>
        <w:t xml:space="preserve">Jedním z důvodů je, že většina zákazníků na trhu ojetin hledá novější auta. Tomu odpovídá nabídka prodejců. Polovina našich inzerátů zahrnuje auta nejvýše pětiletá,“ </w:t>
      </w:r>
      <w:r w:rsidRPr="001033CD">
        <w:rPr>
          <w:rFonts w:ascii="Arial" w:hAnsi="Arial" w:cs="Arial"/>
        </w:rPr>
        <w:t xml:space="preserve">vysvětluje Marek Knieža. </w:t>
      </w:r>
      <w:r w:rsidRPr="001033CD">
        <w:rPr>
          <w:rFonts w:ascii="Arial" w:hAnsi="Arial" w:cs="Arial"/>
          <w:i/>
          <w:iCs/>
        </w:rPr>
        <w:t>„Rok 1994 navíc nepatří k těm nejsilnějším. Mezi lety 1992 a 1996 má aktuálně nejmenší zastoupení jak na českých silnicích, tak v inzerci na TipCars.com.“</w:t>
      </w:r>
    </w:p>
    <w:p w14:paraId="76EC7EBA" w14:textId="6CC4C5A0" w:rsidR="001033CD" w:rsidRPr="001033CD" w:rsidRDefault="001033CD" w:rsidP="001033CD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1033CD">
        <w:rPr>
          <w:rFonts w:ascii="Arial" w:hAnsi="Arial" w:cs="Arial"/>
          <w:b/>
          <w:bCs/>
        </w:rPr>
        <w:t xml:space="preserve">5 </w:t>
      </w:r>
      <w:r w:rsidR="00D32036">
        <w:rPr>
          <w:rFonts w:ascii="Arial" w:hAnsi="Arial" w:cs="Arial"/>
          <w:b/>
          <w:bCs/>
        </w:rPr>
        <w:t>tipů</w:t>
      </w:r>
      <w:r w:rsidRPr="001033CD">
        <w:rPr>
          <w:rFonts w:ascii="Arial" w:hAnsi="Arial" w:cs="Arial"/>
          <w:b/>
          <w:bCs/>
        </w:rPr>
        <w:t xml:space="preserve"> pro začínající </w:t>
      </w:r>
      <w:proofErr w:type="spellStart"/>
      <w:r w:rsidRPr="001033CD">
        <w:rPr>
          <w:rFonts w:ascii="Arial" w:hAnsi="Arial" w:cs="Arial"/>
          <w:b/>
          <w:bCs/>
        </w:rPr>
        <w:t>veteránisty</w:t>
      </w:r>
      <w:proofErr w:type="spellEnd"/>
    </w:p>
    <w:p w14:paraId="69C6A300" w14:textId="77777777" w:rsidR="001033CD" w:rsidRPr="001033CD" w:rsidRDefault="001033CD" w:rsidP="001033CD">
      <w:pPr>
        <w:spacing w:after="120" w:line="276" w:lineRule="auto"/>
        <w:jc w:val="both"/>
        <w:rPr>
          <w:rFonts w:ascii="Arial" w:hAnsi="Arial" w:cs="Arial"/>
        </w:rPr>
      </w:pPr>
      <w:r w:rsidRPr="001033CD">
        <w:rPr>
          <w:rFonts w:ascii="Arial" w:hAnsi="Arial" w:cs="Arial"/>
        </w:rPr>
        <w:t>Co na základě svých zkušeností doporučuje Marek Knieža?</w:t>
      </w:r>
    </w:p>
    <w:p w14:paraId="0468138A" w14:textId="2C2EBB64" w:rsidR="001033CD" w:rsidRPr="001033CD" w:rsidRDefault="001033CD" w:rsidP="001033CD">
      <w:pPr>
        <w:numPr>
          <w:ilvl w:val="0"/>
          <w:numId w:val="8"/>
        </w:numPr>
        <w:spacing w:after="120" w:line="276" w:lineRule="auto"/>
        <w:jc w:val="both"/>
        <w:rPr>
          <w:rFonts w:ascii="Arial" w:hAnsi="Arial" w:cs="Arial"/>
        </w:rPr>
      </w:pPr>
      <w:r w:rsidRPr="001033CD">
        <w:rPr>
          <w:rFonts w:ascii="Arial" w:hAnsi="Arial" w:cs="Arial"/>
        </w:rPr>
        <w:t>Sestavte si rozpočet. Pokud s historickými auty neobchodujete, pak</w:t>
      </w:r>
      <w:r w:rsidR="00D32036">
        <w:rPr>
          <w:rFonts w:ascii="Arial" w:hAnsi="Arial" w:cs="Arial"/>
        </w:rPr>
        <w:t xml:space="preserve"> je</w:t>
      </w:r>
      <w:r w:rsidRPr="001033CD">
        <w:rPr>
          <w:rFonts w:ascii="Arial" w:hAnsi="Arial" w:cs="Arial"/>
        </w:rPr>
        <w:t xml:space="preserve"> vlastnictví veterána dlouhodobá investice s neurčitou vidinou výnosu. Měli byste vědět, kolik </w:t>
      </w:r>
      <w:r w:rsidR="00D32036">
        <w:rPr>
          <w:rFonts w:ascii="Arial" w:hAnsi="Arial" w:cs="Arial"/>
        </w:rPr>
        <w:t xml:space="preserve">peněz </w:t>
      </w:r>
      <w:r w:rsidRPr="001033CD">
        <w:rPr>
          <w:rFonts w:ascii="Arial" w:hAnsi="Arial" w:cs="Arial"/>
        </w:rPr>
        <w:t xml:space="preserve">můžete v horizontu několika let postrádat, aniž by </w:t>
      </w:r>
      <w:r w:rsidR="00D32036">
        <w:rPr>
          <w:rFonts w:ascii="Arial" w:hAnsi="Arial" w:cs="Arial"/>
        </w:rPr>
        <w:t>vás to zatížilo.</w:t>
      </w:r>
      <w:r w:rsidRPr="001033CD">
        <w:rPr>
          <w:rFonts w:ascii="Arial" w:hAnsi="Arial" w:cs="Arial"/>
        </w:rPr>
        <w:t xml:space="preserve"> </w:t>
      </w:r>
    </w:p>
    <w:p w14:paraId="27C25520" w14:textId="77777777" w:rsidR="001033CD" w:rsidRPr="001033CD" w:rsidRDefault="001033CD" w:rsidP="001033CD">
      <w:pPr>
        <w:numPr>
          <w:ilvl w:val="0"/>
          <w:numId w:val="8"/>
        </w:numPr>
        <w:spacing w:after="120" w:line="276" w:lineRule="auto"/>
        <w:jc w:val="both"/>
        <w:rPr>
          <w:rFonts w:ascii="Arial" w:hAnsi="Arial" w:cs="Arial"/>
        </w:rPr>
      </w:pPr>
      <w:r w:rsidRPr="001033CD">
        <w:rPr>
          <w:rFonts w:ascii="Arial" w:hAnsi="Arial" w:cs="Arial"/>
        </w:rPr>
        <w:t>Zamilujte se… Nezáleží, jestli hledáte auto, kterým vás prarodiče vozili na výlety, nebo sen z plakátů na zdi vašeho dětského pokoje. K historickému autu potřebujete mít citovou vazbu.</w:t>
      </w:r>
    </w:p>
    <w:p w14:paraId="654864BF" w14:textId="674CB5E7" w:rsidR="001033CD" w:rsidRPr="001033CD" w:rsidRDefault="001033CD" w:rsidP="001033CD">
      <w:pPr>
        <w:numPr>
          <w:ilvl w:val="0"/>
          <w:numId w:val="8"/>
        </w:numPr>
        <w:spacing w:after="120" w:line="276" w:lineRule="auto"/>
        <w:jc w:val="both"/>
        <w:rPr>
          <w:rFonts w:ascii="Arial" w:hAnsi="Arial" w:cs="Arial"/>
        </w:rPr>
      </w:pPr>
      <w:r w:rsidRPr="001033CD">
        <w:rPr>
          <w:rFonts w:ascii="Arial" w:hAnsi="Arial" w:cs="Arial"/>
        </w:rPr>
        <w:t xml:space="preserve">… ovšem city stranou! U vybraného auta si zkuste s chladnou hlavou vyhodnotit, jestli je reálné ho dostat do stavu pro </w:t>
      </w:r>
      <w:proofErr w:type="spellStart"/>
      <w:r w:rsidRPr="001033CD">
        <w:rPr>
          <w:rFonts w:ascii="Arial" w:hAnsi="Arial" w:cs="Arial"/>
        </w:rPr>
        <w:t>testaci</w:t>
      </w:r>
      <w:proofErr w:type="spellEnd"/>
      <w:r w:rsidRPr="001033CD">
        <w:rPr>
          <w:rFonts w:ascii="Arial" w:hAnsi="Arial" w:cs="Arial"/>
        </w:rPr>
        <w:t xml:space="preserve">. Nebo aspoň </w:t>
      </w:r>
      <w:r w:rsidR="00D32036">
        <w:rPr>
          <w:rFonts w:ascii="Arial" w:hAnsi="Arial" w:cs="Arial"/>
        </w:rPr>
        <w:t>do podoby, ve které by</w:t>
      </w:r>
      <w:r w:rsidRPr="001033CD">
        <w:rPr>
          <w:rFonts w:ascii="Arial" w:hAnsi="Arial" w:cs="Arial"/>
        </w:rPr>
        <w:t xml:space="preserve"> mohlo vyjet z garáže. Nežijeme v ideálním světě, proto počítejte s tím, že některé projekty budou nad vaše síly a možnosti. A některá auta zkrátka ani nejde zachránit. </w:t>
      </w:r>
    </w:p>
    <w:p w14:paraId="254DCF1A" w14:textId="77777777" w:rsidR="001033CD" w:rsidRPr="001033CD" w:rsidRDefault="001033CD" w:rsidP="001033CD">
      <w:pPr>
        <w:numPr>
          <w:ilvl w:val="0"/>
          <w:numId w:val="8"/>
        </w:numPr>
        <w:spacing w:after="120" w:line="276" w:lineRule="auto"/>
        <w:jc w:val="both"/>
        <w:rPr>
          <w:rFonts w:ascii="Arial" w:hAnsi="Arial" w:cs="Arial"/>
        </w:rPr>
      </w:pPr>
      <w:r w:rsidRPr="001033CD">
        <w:rPr>
          <w:rFonts w:ascii="Arial" w:hAnsi="Arial" w:cs="Arial"/>
        </w:rPr>
        <w:t>Nestyďte se zeptat se. Kolem veteránů jsou lidé, kteří se rádi podělí o své zkušenosti a znalosti. Nebudete muset zkoumat slepé uličky a opakovat chyby, které už udělal někdo jiný.</w:t>
      </w:r>
    </w:p>
    <w:p w14:paraId="350ED883" w14:textId="54A17A73" w:rsidR="001033CD" w:rsidRPr="001033CD" w:rsidRDefault="001033CD" w:rsidP="001033CD">
      <w:pPr>
        <w:numPr>
          <w:ilvl w:val="0"/>
          <w:numId w:val="8"/>
        </w:numPr>
        <w:spacing w:after="120" w:line="276" w:lineRule="auto"/>
        <w:jc w:val="both"/>
        <w:rPr>
          <w:rFonts w:ascii="Arial" w:hAnsi="Arial" w:cs="Arial"/>
        </w:rPr>
      </w:pPr>
      <w:r w:rsidRPr="001033CD">
        <w:rPr>
          <w:rFonts w:ascii="Arial" w:hAnsi="Arial" w:cs="Arial"/>
        </w:rPr>
        <w:t>Počkejte na auta z roku 1995. Nebudou mít sice auru prvního roku výroby, ale jejich nabídka bude větší</w:t>
      </w:r>
      <w:r w:rsidR="002C6B1E">
        <w:rPr>
          <w:rFonts w:ascii="Arial" w:hAnsi="Arial" w:cs="Arial"/>
        </w:rPr>
        <w:t xml:space="preserve"> a</w:t>
      </w:r>
      <w:r w:rsidRPr="001033CD">
        <w:rPr>
          <w:rFonts w:ascii="Arial" w:hAnsi="Arial" w:cs="Arial"/>
        </w:rPr>
        <w:t xml:space="preserve"> s ní i šance, že najdete rozumný kus.</w:t>
      </w:r>
    </w:p>
    <w:p w14:paraId="24AE9775" w14:textId="62AE8FB1" w:rsidR="0045074C" w:rsidRPr="00BC5932" w:rsidRDefault="0045074C" w:rsidP="00BC5932">
      <w:pPr>
        <w:spacing w:after="120" w:line="276" w:lineRule="auto"/>
        <w:jc w:val="both"/>
        <w:rPr>
          <w:rFonts w:ascii="Arial" w:hAnsi="Arial" w:cs="Arial"/>
        </w:rPr>
      </w:pPr>
    </w:p>
    <w:p w14:paraId="6DDBA677" w14:textId="211AD370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Martina Bolatzká, e-mail:</w:t>
      </w:r>
      <w:r w:rsidRPr="00496E4F">
        <w:rPr>
          <w:rFonts w:ascii="Arial" w:hAnsi="Arial" w:cs="Arial"/>
          <w:kern w:val="0"/>
          <w14:ligatures w14:val="none"/>
        </w:rPr>
        <w:t xml:space="preserve"> </w:t>
      </w:r>
      <w:hyperlink r:id="rId7" w:history="1">
        <w:r w:rsidRPr="00496E4F">
          <w:rPr>
            <w:rFonts w:ascii="Arial" w:hAnsi="Arial" w:cs="Arial"/>
            <w:i/>
            <w:iCs/>
            <w:color w:val="0000FF"/>
            <w:kern w:val="0"/>
            <w:u w:val="single"/>
            <w14:ligatures w14:val="none"/>
          </w:rPr>
          <w:t>bolatzka@madisonpa.cz</w:t>
        </w:r>
      </w:hyperlink>
      <w:r w:rsidRPr="00496E4F">
        <w:rPr>
          <w:rFonts w:ascii="Arial" w:hAnsi="Arial" w:cs="Arial"/>
          <w:b/>
          <w:bCs/>
          <w:i/>
          <w:iCs/>
          <w:kern w:val="0"/>
          <w14:ligatures w14:val="none"/>
        </w:rPr>
        <w:t xml:space="preserve">, mobil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 777 492 279.</w:t>
      </w:r>
    </w:p>
    <w:p w14:paraId="1E8E03AA" w14:textId="77777777" w:rsidR="00496E4F" w:rsidRPr="00496E4F" w:rsidRDefault="00496E4F" w:rsidP="00496E4F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.com </w:t>
      </w:r>
    </w:p>
    <w:p w14:paraId="492F61E8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Web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patří TipCars.com k jedněm z největších inzertních auto-moto webů na českém trhu s nabídkou více než 70.000 inzerátů od více než 1.500 autobazarů a soukromých prodejců.</w:t>
      </w:r>
    </w:p>
    <w:p w14:paraId="39CBD042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:u w:val="single"/>
          <w14:ligatures w14:val="none"/>
        </w:rPr>
      </w:pPr>
      <w:r w:rsidRPr="00496E4F">
        <w:rPr>
          <w:rFonts w:ascii="Arial" w:hAnsi="Arial" w:cs="Arial"/>
          <w:i/>
          <w:iCs/>
          <w:kern w:val="0"/>
          <w:u w:val="single"/>
          <w14:ligatures w14:val="none"/>
        </w:rPr>
        <w:t>Výhody webu TipCars.com pro uživatele:</w:t>
      </w:r>
    </w:p>
    <w:p w14:paraId="5B0138AF" w14:textId="63A57C18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 xml:space="preserve">Systém vyhledávání do nejmenšího </w:t>
      </w:r>
      <w:r w:rsidR="0006752A" w:rsidRPr="00496E4F">
        <w:rPr>
          <w:rFonts w:ascii="Arial" w:hAnsi="Arial" w:cs="Arial"/>
          <w:i/>
          <w:iCs/>
          <w:kern w:val="0"/>
          <w14:ligatures w14:val="none"/>
        </w:rPr>
        <w:t>detailu – podrobné</w:t>
      </w:r>
      <w:r w:rsidRPr="00496E4F">
        <w:rPr>
          <w:rFonts w:ascii="Arial" w:hAnsi="Arial" w:cs="Arial"/>
          <w:i/>
          <w:iCs/>
          <w:kern w:val="0"/>
          <w14:ligatures w14:val="none"/>
        </w:rPr>
        <w:t xml:space="preserve"> hledání vozu na míru</w:t>
      </w:r>
    </w:p>
    <w:p w14:paraId="58E88111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lastRenderedPageBreak/>
        <w:t>Možnost srovnání vybraných aut na „Parkovišti“</w:t>
      </w:r>
    </w:p>
    <w:p w14:paraId="6AAC4DCD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„Hlídací pes“ - služba, která za vás pohlídá nové vozy v nabídce</w:t>
      </w:r>
    </w:p>
    <w:p w14:paraId="6F31AF80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Kvalita a aktuálnost inzerce – možnost podat „námitku k inzerátu“</w:t>
      </w:r>
    </w:p>
    <w:p w14:paraId="6026AF45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Poradenství před nákupem vozu – články k jednotlivým modelům v magazínu</w:t>
      </w:r>
    </w:p>
    <w:p w14:paraId="191AA2D4" w14:textId="5A2DC907" w:rsidR="002A74F4" w:rsidRPr="00295555" w:rsidRDefault="00496E4F" w:rsidP="008945AE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295555">
        <w:rPr>
          <w:rFonts w:ascii="Arial" w:hAnsi="Arial" w:cs="Arial"/>
          <w:i/>
          <w:iCs/>
          <w:kern w:val="0"/>
          <w14:ligatures w14:val="none"/>
        </w:rPr>
        <w:t>Český web s 25letou tradicí</w:t>
      </w:r>
    </w:p>
    <w:sectPr w:rsidR="002A74F4" w:rsidRPr="00295555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F1B00" w14:textId="77777777" w:rsidR="007E023F" w:rsidRDefault="007E023F" w:rsidP="00496E4F">
      <w:r>
        <w:separator/>
      </w:r>
    </w:p>
  </w:endnote>
  <w:endnote w:type="continuationSeparator" w:id="0">
    <w:p w14:paraId="61D97D9A" w14:textId="77777777" w:rsidR="007E023F" w:rsidRDefault="007E023F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D3EB9" w14:textId="77777777" w:rsidR="007E023F" w:rsidRDefault="007E023F" w:rsidP="00496E4F">
      <w:r>
        <w:separator/>
      </w:r>
    </w:p>
  </w:footnote>
  <w:footnote w:type="continuationSeparator" w:id="0">
    <w:p w14:paraId="0E2387C4" w14:textId="77777777" w:rsidR="007E023F" w:rsidRDefault="007E023F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F753F85"/>
    <w:multiLevelType w:val="hybridMultilevel"/>
    <w:tmpl w:val="A126DB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3"/>
  </w:num>
  <w:num w:numId="2" w16cid:durableId="845897220">
    <w:abstractNumId w:val="5"/>
  </w:num>
  <w:num w:numId="3" w16cid:durableId="1682003675">
    <w:abstractNumId w:val="4"/>
  </w:num>
  <w:num w:numId="4" w16cid:durableId="2016613656">
    <w:abstractNumId w:val="4"/>
  </w:num>
  <w:num w:numId="5" w16cid:durableId="1765346164">
    <w:abstractNumId w:val="0"/>
  </w:num>
  <w:num w:numId="6" w16cid:durableId="4753420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2"/>
  </w:num>
  <w:num w:numId="8" w16cid:durableId="14682820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1358D"/>
    <w:rsid w:val="00022FD2"/>
    <w:rsid w:val="00023406"/>
    <w:rsid w:val="00027CFF"/>
    <w:rsid w:val="00033419"/>
    <w:rsid w:val="00033CC5"/>
    <w:rsid w:val="00054449"/>
    <w:rsid w:val="0006686C"/>
    <w:rsid w:val="0006752A"/>
    <w:rsid w:val="000740BA"/>
    <w:rsid w:val="00087850"/>
    <w:rsid w:val="000A5E7F"/>
    <w:rsid w:val="000E0DC4"/>
    <w:rsid w:val="0010239A"/>
    <w:rsid w:val="00102D56"/>
    <w:rsid w:val="001033CD"/>
    <w:rsid w:val="00105D27"/>
    <w:rsid w:val="00111961"/>
    <w:rsid w:val="001152AC"/>
    <w:rsid w:val="00117CB2"/>
    <w:rsid w:val="0012436B"/>
    <w:rsid w:val="00135ACE"/>
    <w:rsid w:val="00151B67"/>
    <w:rsid w:val="00164922"/>
    <w:rsid w:val="00164EBE"/>
    <w:rsid w:val="001677C3"/>
    <w:rsid w:val="001B3AB9"/>
    <w:rsid w:val="001D35AF"/>
    <w:rsid w:val="00200963"/>
    <w:rsid w:val="0021733B"/>
    <w:rsid w:val="002177C1"/>
    <w:rsid w:val="00221517"/>
    <w:rsid w:val="00224560"/>
    <w:rsid w:val="00235FB3"/>
    <w:rsid w:val="002467FF"/>
    <w:rsid w:val="002537BA"/>
    <w:rsid w:val="00266321"/>
    <w:rsid w:val="00295555"/>
    <w:rsid w:val="002966FA"/>
    <w:rsid w:val="002A1DD1"/>
    <w:rsid w:val="002A60A4"/>
    <w:rsid w:val="002A74F4"/>
    <w:rsid w:val="002C51E3"/>
    <w:rsid w:val="002C6B1E"/>
    <w:rsid w:val="002C7155"/>
    <w:rsid w:val="002F5401"/>
    <w:rsid w:val="00301DCB"/>
    <w:rsid w:val="00303E12"/>
    <w:rsid w:val="00351B9B"/>
    <w:rsid w:val="00370A5A"/>
    <w:rsid w:val="003742CB"/>
    <w:rsid w:val="0039227A"/>
    <w:rsid w:val="003931E5"/>
    <w:rsid w:val="003B0C2D"/>
    <w:rsid w:val="003D4AE6"/>
    <w:rsid w:val="0040420D"/>
    <w:rsid w:val="00404823"/>
    <w:rsid w:val="00413FEA"/>
    <w:rsid w:val="00437F47"/>
    <w:rsid w:val="0045074C"/>
    <w:rsid w:val="00450F61"/>
    <w:rsid w:val="00465AB6"/>
    <w:rsid w:val="00470B6B"/>
    <w:rsid w:val="00474CEA"/>
    <w:rsid w:val="00477210"/>
    <w:rsid w:val="00490A0D"/>
    <w:rsid w:val="00496E4F"/>
    <w:rsid w:val="004C2A8A"/>
    <w:rsid w:val="004C7372"/>
    <w:rsid w:val="004E5BD7"/>
    <w:rsid w:val="004E5D95"/>
    <w:rsid w:val="00530836"/>
    <w:rsid w:val="00545CC2"/>
    <w:rsid w:val="00545EAD"/>
    <w:rsid w:val="0056299D"/>
    <w:rsid w:val="00564D59"/>
    <w:rsid w:val="00567194"/>
    <w:rsid w:val="005733DA"/>
    <w:rsid w:val="00574B85"/>
    <w:rsid w:val="00586017"/>
    <w:rsid w:val="00592576"/>
    <w:rsid w:val="00594815"/>
    <w:rsid w:val="005A0E3C"/>
    <w:rsid w:val="005A48A6"/>
    <w:rsid w:val="005A7DD5"/>
    <w:rsid w:val="005B5F88"/>
    <w:rsid w:val="005C5855"/>
    <w:rsid w:val="005D233A"/>
    <w:rsid w:val="005E4D36"/>
    <w:rsid w:val="006055EE"/>
    <w:rsid w:val="00612846"/>
    <w:rsid w:val="0061324E"/>
    <w:rsid w:val="0061481D"/>
    <w:rsid w:val="00616899"/>
    <w:rsid w:val="006248E3"/>
    <w:rsid w:val="006326EE"/>
    <w:rsid w:val="00634F3D"/>
    <w:rsid w:val="00644565"/>
    <w:rsid w:val="00646955"/>
    <w:rsid w:val="006573BB"/>
    <w:rsid w:val="00662AEA"/>
    <w:rsid w:val="006649AA"/>
    <w:rsid w:val="00672B3A"/>
    <w:rsid w:val="00673CBE"/>
    <w:rsid w:val="00694955"/>
    <w:rsid w:val="006B321A"/>
    <w:rsid w:val="006D07D4"/>
    <w:rsid w:val="006D19CF"/>
    <w:rsid w:val="006D26DB"/>
    <w:rsid w:val="006D634E"/>
    <w:rsid w:val="006E1541"/>
    <w:rsid w:val="006E2C81"/>
    <w:rsid w:val="006E74C6"/>
    <w:rsid w:val="006F6AE7"/>
    <w:rsid w:val="0070370B"/>
    <w:rsid w:val="00707DC9"/>
    <w:rsid w:val="00720B14"/>
    <w:rsid w:val="007214CC"/>
    <w:rsid w:val="007340E5"/>
    <w:rsid w:val="0074035F"/>
    <w:rsid w:val="00740F1E"/>
    <w:rsid w:val="00741095"/>
    <w:rsid w:val="00760046"/>
    <w:rsid w:val="00777961"/>
    <w:rsid w:val="00787B3B"/>
    <w:rsid w:val="00792239"/>
    <w:rsid w:val="007A3C23"/>
    <w:rsid w:val="007B0356"/>
    <w:rsid w:val="007B1AFE"/>
    <w:rsid w:val="007D778C"/>
    <w:rsid w:val="007E023F"/>
    <w:rsid w:val="007F6143"/>
    <w:rsid w:val="0080068B"/>
    <w:rsid w:val="00801E7F"/>
    <w:rsid w:val="00803671"/>
    <w:rsid w:val="008116F5"/>
    <w:rsid w:val="008219B1"/>
    <w:rsid w:val="008245B2"/>
    <w:rsid w:val="00836BB3"/>
    <w:rsid w:val="008504F3"/>
    <w:rsid w:val="008613C4"/>
    <w:rsid w:val="00863889"/>
    <w:rsid w:val="0087718C"/>
    <w:rsid w:val="00886F9B"/>
    <w:rsid w:val="00896C1C"/>
    <w:rsid w:val="008E0EFC"/>
    <w:rsid w:val="008E3201"/>
    <w:rsid w:val="008E6334"/>
    <w:rsid w:val="00921942"/>
    <w:rsid w:val="009357EB"/>
    <w:rsid w:val="00935AB7"/>
    <w:rsid w:val="00946627"/>
    <w:rsid w:val="00956B62"/>
    <w:rsid w:val="00963434"/>
    <w:rsid w:val="00991B68"/>
    <w:rsid w:val="00996CA0"/>
    <w:rsid w:val="009B1AF1"/>
    <w:rsid w:val="009B484A"/>
    <w:rsid w:val="009C055B"/>
    <w:rsid w:val="009C52DC"/>
    <w:rsid w:val="009D419D"/>
    <w:rsid w:val="009E0990"/>
    <w:rsid w:val="00A05F0B"/>
    <w:rsid w:val="00A155CF"/>
    <w:rsid w:val="00A33205"/>
    <w:rsid w:val="00A362C0"/>
    <w:rsid w:val="00A40D1B"/>
    <w:rsid w:val="00A41CE0"/>
    <w:rsid w:val="00A81E70"/>
    <w:rsid w:val="00A838FE"/>
    <w:rsid w:val="00A868A4"/>
    <w:rsid w:val="00AA322D"/>
    <w:rsid w:val="00AB1D3B"/>
    <w:rsid w:val="00AB7DC2"/>
    <w:rsid w:val="00AC0812"/>
    <w:rsid w:val="00AD3C35"/>
    <w:rsid w:val="00AD52CB"/>
    <w:rsid w:val="00B020B1"/>
    <w:rsid w:val="00B0690C"/>
    <w:rsid w:val="00B10B7D"/>
    <w:rsid w:val="00B16BA8"/>
    <w:rsid w:val="00B460C4"/>
    <w:rsid w:val="00B54335"/>
    <w:rsid w:val="00B57C4B"/>
    <w:rsid w:val="00B613F7"/>
    <w:rsid w:val="00B72919"/>
    <w:rsid w:val="00B80202"/>
    <w:rsid w:val="00B84F47"/>
    <w:rsid w:val="00B971A7"/>
    <w:rsid w:val="00BA0A9A"/>
    <w:rsid w:val="00BA219C"/>
    <w:rsid w:val="00BA2CD1"/>
    <w:rsid w:val="00BA714A"/>
    <w:rsid w:val="00BB3BC5"/>
    <w:rsid w:val="00BC2036"/>
    <w:rsid w:val="00BC5932"/>
    <w:rsid w:val="00BD1033"/>
    <w:rsid w:val="00BD2F0C"/>
    <w:rsid w:val="00BF709C"/>
    <w:rsid w:val="00C02987"/>
    <w:rsid w:val="00C0498D"/>
    <w:rsid w:val="00C1366B"/>
    <w:rsid w:val="00C13D20"/>
    <w:rsid w:val="00C15AF4"/>
    <w:rsid w:val="00C23EA8"/>
    <w:rsid w:val="00C54BAF"/>
    <w:rsid w:val="00C74E88"/>
    <w:rsid w:val="00C75EF9"/>
    <w:rsid w:val="00C94BDB"/>
    <w:rsid w:val="00CA078D"/>
    <w:rsid w:val="00CB66E4"/>
    <w:rsid w:val="00CC3FC0"/>
    <w:rsid w:val="00CC7751"/>
    <w:rsid w:val="00CE62C8"/>
    <w:rsid w:val="00CE77F6"/>
    <w:rsid w:val="00CF1F76"/>
    <w:rsid w:val="00CF4E5F"/>
    <w:rsid w:val="00D00129"/>
    <w:rsid w:val="00D14AAA"/>
    <w:rsid w:val="00D26F3C"/>
    <w:rsid w:val="00D32036"/>
    <w:rsid w:val="00D333A2"/>
    <w:rsid w:val="00D340F0"/>
    <w:rsid w:val="00D358A7"/>
    <w:rsid w:val="00D424A6"/>
    <w:rsid w:val="00D44981"/>
    <w:rsid w:val="00D53433"/>
    <w:rsid w:val="00D5599E"/>
    <w:rsid w:val="00D57CF7"/>
    <w:rsid w:val="00D81C7C"/>
    <w:rsid w:val="00D835C0"/>
    <w:rsid w:val="00D86C5F"/>
    <w:rsid w:val="00DA13C6"/>
    <w:rsid w:val="00DA195C"/>
    <w:rsid w:val="00DD11A9"/>
    <w:rsid w:val="00DD2329"/>
    <w:rsid w:val="00DD31F7"/>
    <w:rsid w:val="00DD384C"/>
    <w:rsid w:val="00DF37E9"/>
    <w:rsid w:val="00E37675"/>
    <w:rsid w:val="00E423A3"/>
    <w:rsid w:val="00E517FB"/>
    <w:rsid w:val="00E769A4"/>
    <w:rsid w:val="00E84646"/>
    <w:rsid w:val="00E979C7"/>
    <w:rsid w:val="00EB2976"/>
    <w:rsid w:val="00EB5371"/>
    <w:rsid w:val="00EB7205"/>
    <w:rsid w:val="00ED4173"/>
    <w:rsid w:val="00EE2F82"/>
    <w:rsid w:val="00EE572A"/>
    <w:rsid w:val="00EE5DB5"/>
    <w:rsid w:val="00F16754"/>
    <w:rsid w:val="00F41ECD"/>
    <w:rsid w:val="00F54BA1"/>
    <w:rsid w:val="00F812D2"/>
    <w:rsid w:val="00F82B3D"/>
    <w:rsid w:val="00F8436E"/>
    <w:rsid w:val="00F85DEF"/>
    <w:rsid w:val="00F91726"/>
    <w:rsid w:val="00FA0F23"/>
    <w:rsid w:val="00FA37A8"/>
    <w:rsid w:val="00FB03CB"/>
    <w:rsid w:val="00FB1D83"/>
    <w:rsid w:val="00FC210B"/>
    <w:rsid w:val="00FC7D5C"/>
    <w:rsid w:val="00FD3EDF"/>
    <w:rsid w:val="00FE1126"/>
    <w:rsid w:val="00FE40EB"/>
    <w:rsid w:val="00FE6B1A"/>
    <w:rsid w:val="00FF0B8E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character" w:styleId="Siln">
    <w:name w:val="Strong"/>
    <w:basedOn w:val="Standardnpsmoodstavce"/>
    <w:uiPriority w:val="22"/>
    <w:qFormat/>
    <w:rsid w:val="00B971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bolatzka@madisonpa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954</Words>
  <Characters>5306</Characters>
  <Application>Microsoft Office Word</Application>
  <DocSecurity>4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Luberová Kateřina</cp:lastModifiedBy>
  <cp:revision>2</cp:revision>
  <dcterms:created xsi:type="dcterms:W3CDTF">2024-01-24T11:58:00Z</dcterms:created>
  <dcterms:modified xsi:type="dcterms:W3CDTF">2024-01-24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